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a Chlim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lim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3 Elmgate D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fakhoury1@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579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than Chli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a chlim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